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caae4b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caae4b8-1528-11ed-9db2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u40DQQxDCTeg/rtkBzo9rh05OUAKPFjsLyAkkuKM+mtZP/VPUnXNpXI+/NL3+u8/dXWXwRm452OJN0hToabWFHmBN8tyn+HJ0+gwVxd4Q9koNQTS756/SPFZB/qyFGVpGg9t+RNYNgzyvq1PAzWwladr36+QNxdMrvv1NDtunhemb4/HYDAd9Gzt5y2FpcjBtLd4ThjEiTCpbb+Ii+ua0rTXw9BnACuKrP0yvD1RRcvWTV7hP5Q58F9EeNfpfV7FyZUh4bHOg892hP0cT6/n7T2/tCzt+RvaksxYsHUyv+RfpJEv8rkenXFMXewfpCnKsoP0yf7GfLABH+RfzgdoggkJrot5Y3Sf09HV/D5Kuy74c+dIxGv1gb65J5695u+3z7t/sSJm5hlw3ds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Unable to receive calls or send texts. Now what??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caae4b8-1528-11ed-9db2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caae4b8-1528-11ed-9db2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caae4b8-1528-11ed-9db2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caae4b8</dc:title>
  <dc:creator/>
  <cp:keywords/>
  <dcterms:created xsi:type="dcterms:W3CDTF">2026-05-03T10:47:47Z</dcterms:created>
  <dcterms:modified xsi:type="dcterms:W3CDTF">2026-05-03T10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